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4EFDA" w14:textId="24B7932C" w:rsidR="009B314D" w:rsidRDefault="00105EBC">
      <w:r w:rsidRPr="00105EBC">
        <w:drawing>
          <wp:anchor distT="0" distB="0" distL="114300" distR="114300" simplePos="0" relativeHeight="251658240" behindDoc="0" locked="0" layoutInCell="1" allowOverlap="1" wp14:anchorId="06D26886" wp14:editId="74B23A3A">
            <wp:simplePos x="0" y="0"/>
            <wp:positionH relativeFrom="margin">
              <wp:posOffset>-409575</wp:posOffset>
            </wp:positionH>
            <wp:positionV relativeFrom="paragraph">
              <wp:posOffset>790575</wp:posOffset>
            </wp:positionV>
            <wp:extent cx="6944995" cy="3095625"/>
            <wp:effectExtent l="0" t="0" r="825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4995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BLEM 2</w:t>
      </w:r>
      <w:bookmarkStart w:id="0" w:name="_GoBack"/>
      <w:bookmarkEnd w:id="0"/>
      <w:r>
        <w:t>:</w:t>
      </w:r>
    </w:p>
    <w:p w14:paraId="21C44B6D" w14:textId="028E4C46" w:rsidR="00105EBC" w:rsidRDefault="00105EBC"/>
    <w:p w14:paraId="2810CB55" w14:textId="275554AC" w:rsidR="00105EBC" w:rsidRDefault="00105EBC"/>
    <w:p w14:paraId="0F9E1E55" w14:textId="3FFE602C" w:rsidR="00105EBC" w:rsidRDefault="00105EBC"/>
    <w:p w14:paraId="1CBC41CB" w14:textId="7D34B8FF" w:rsidR="00105EBC" w:rsidRDefault="00105EBC"/>
    <w:p w14:paraId="5695166C" w14:textId="77777777" w:rsidR="00105EBC" w:rsidRDefault="00105EBC" w:rsidP="00105EBC">
      <w:r>
        <w:t xml:space="preserve">First five rows with odd-numbered columns: </w:t>
      </w:r>
    </w:p>
    <w:p w14:paraId="308A06A0" w14:textId="77777777" w:rsidR="00105EBC" w:rsidRDefault="00105EBC" w:rsidP="00105EBC"/>
    <w:p w14:paraId="3A2CF65A" w14:textId="77777777" w:rsidR="00105EBC" w:rsidRDefault="00105EBC" w:rsidP="00105EBC">
      <w:r>
        <w:t xml:space="preserve">               Model  </w:t>
      </w:r>
      <w:proofErr w:type="spellStart"/>
      <w:r>
        <w:t>cyl</w:t>
      </w:r>
      <w:proofErr w:type="spellEnd"/>
      <w:r>
        <w:t xml:space="preserve">   hp    </w:t>
      </w:r>
      <w:proofErr w:type="spellStart"/>
      <w:r>
        <w:t>wt</w:t>
      </w:r>
      <w:proofErr w:type="spellEnd"/>
      <w:r>
        <w:t xml:space="preserve">  vs  gear</w:t>
      </w:r>
    </w:p>
    <w:p w14:paraId="69F3A672" w14:textId="77777777" w:rsidR="00105EBC" w:rsidRDefault="00105EBC" w:rsidP="00105EBC">
      <w:r>
        <w:t>0          Mazda RX4    6  110  2.62   0     4</w:t>
      </w:r>
    </w:p>
    <w:p w14:paraId="434555C1" w14:textId="77777777" w:rsidR="00105EBC" w:rsidRDefault="00105EBC" w:rsidP="00105EBC">
      <w:r>
        <w:t>2         Datsun 710    4   93  2.32   1     4</w:t>
      </w:r>
    </w:p>
    <w:p w14:paraId="55F7ADFF" w14:textId="77777777" w:rsidR="00105EBC" w:rsidRDefault="00105EBC" w:rsidP="00105EBC">
      <w:r>
        <w:t xml:space="preserve">4  Hornet </w:t>
      </w:r>
      <w:proofErr w:type="spellStart"/>
      <w:r>
        <w:t>Sportabout</w:t>
      </w:r>
      <w:proofErr w:type="spellEnd"/>
      <w:r>
        <w:t xml:space="preserve">    8  175  3.44   0     3</w:t>
      </w:r>
    </w:p>
    <w:p w14:paraId="0397F861" w14:textId="78204A98" w:rsidR="00105EBC" w:rsidRDefault="00105EBC" w:rsidP="00105EBC">
      <w:r>
        <w:t>6         Duster 360    8  245  3.57   0     3</w:t>
      </w:r>
    </w:p>
    <w:p w14:paraId="6AAA0DF0" w14:textId="09DAB39D" w:rsidR="00105EBC" w:rsidRDefault="00105EBC" w:rsidP="00105EBC">
      <w:r>
        <w:t>8           Merc 230    4   95  3.15   1     4</w:t>
      </w:r>
    </w:p>
    <w:p w14:paraId="26295465" w14:textId="1A976FAD" w:rsidR="00105EBC" w:rsidRDefault="00105EBC" w:rsidP="00105EBC"/>
    <w:p w14:paraId="065135A6" w14:textId="77777777" w:rsidR="00105EBC" w:rsidRDefault="00105EBC" w:rsidP="00105EBC">
      <w:r>
        <w:t>Mazda RX4 Cars:</w:t>
      </w:r>
    </w:p>
    <w:p w14:paraId="7483D77A" w14:textId="77777777" w:rsidR="00105EBC" w:rsidRDefault="00105EBC" w:rsidP="00105EBC"/>
    <w:p w14:paraId="00EE49AD" w14:textId="77777777" w:rsidR="00105EBC" w:rsidRDefault="00105EBC" w:rsidP="00105EBC">
      <w:r>
        <w:t xml:space="preserve">       Model   mpg  </w:t>
      </w:r>
      <w:proofErr w:type="spellStart"/>
      <w:r>
        <w:t>cyl</w:t>
      </w:r>
      <w:proofErr w:type="spellEnd"/>
      <w:r>
        <w:t xml:space="preserve">   </w:t>
      </w:r>
      <w:proofErr w:type="spellStart"/>
      <w:r>
        <w:t>disp</w:t>
      </w:r>
      <w:proofErr w:type="spellEnd"/>
      <w:r>
        <w:t xml:space="preserve">   hp  drat    </w:t>
      </w:r>
      <w:proofErr w:type="spellStart"/>
      <w:r>
        <w:t>wt</w:t>
      </w:r>
      <w:proofErr w:type="spellEnd"/>
      <w:r>
        <w:t xml:space="preserve">   </w:t>
      </w:r>
      <w:proofErr w:type="spellStart"/>
      <w:r>
        <w:t>qsec</w:t>
      </w:r>
      <w:proofErr w:type="spellEnd"/>
      <w:r>
        <w:t xml:space="preserve">  vs  am  gear  carb</w:t>
      </w:r>
    </w:p>
    <w:p w14:paraId="009104F7" w14:textId="5295AA8C" w:rsidR="00105EBC" w:rsidRDefault="00105EBC" w:rsidP="00105EBC">
      <w:r>
        <w:t>0  Mazda RX4  21.0    6  160.0  110   3.9  2.62  16.46   0   1     4     4</w:t>
      </w:r>
    </w:p>
    <w:p w14:paraId="14A63263" w14:textId="77777777" w:rsidR="00105EBC" w:rsidRDefault="00105EBC" w:rsidP="00105EBC">
      <w:r>
        <w:lastRenderedPageBreak/>
        <w:t>Camaro Z28 Cylinders:</w:t>
      </w:r>
    </w:p>
    <w:p w14:paraId="46E7AF18" w14:textId="77777777" w:rsidR="00105EBC" w:rsidRDefault="00105EBC" w:rsidP="00105EBC"/>
    <w:p w14:paraId="41350F39" w14:textId="77777777" w:rsidR="00105EBC" w:rsidRDefault="00105EBC" w:rsidP="00105EBC">
      <w:r>
        <w:t xml:space="preserve">         Model  </w:t>
      </w:r>
      <w:proofErr w:type="spellStart"/>
      <w:r>
        <w:t>cyl</w:t>
      </w:r>
      <w:proofErr w:type="spellEnd"/>
    </w:p>
    <w:p w14:paraId="2B95DFF1" w14:textId="77777777" w:rsidR="00105EBC" w:rsidRDefault="00105EBC" w:rsidP="00105EBC">
      <w:r>
        <w:t>23  Camaro Z28    8</w:t>
      </w:r>
    </w:p>
    <w:p w14:paraId="2FBCD90C" w14:textId="77777777" w:rsidR="00105EBC" w:rsidRDefault="00105EBC" w:rsidP="00105EBC"/>
    <w:p w14:paraId="7ADF798C" w14:textId="77777777" w:rsidR="00105EBC" w:rsidRDefault="00105EBC" w:rsidP="00105EBC">
      <w:r>
        <w:t xml:space="preserve">Mazda RX4 Wag, Ford </w:t>
      </w:r>
      <w:proofErr w:type="spellStart"/>
      <w:r>
        <w:t>Pantera</w:t>
      </w:r>
      <w:proofErr w:type="spellEnd"/>
      <w:r>
        <w:t xml:space="preserve"> L, and Honda Civic Cylinders and Gears:</w:t>
      </w:r>
    </w:p>
    <w:p w14:paraId="6A46E80B" w14:textId="77777777" w:rsidR="00105EBC" w:rsidRDefault="00105EBC" w:rsidP="00105EBC"/>
    <w:p w14:paraId="3D40D553" w14:textId="77777777" w:rsidR="00105EBC" w:rsidRDefault="00105EBC" w:rsidP="00105EBC">
      <w:r>
        <w:t xml:space="preserve">             Model  </w:t>
      </w:r>
      <w:proofErr w:type="spellStart"/>
      <w:r>
        <w:t>cyl</w:t>
      </w:r>
      <w:proofErr w:type="spellEnd"/>
      <w:r>
        <w:t xml:space="preserve">  gear</w:t>
      </w:r>
    </w:p>
    <w:p w14:paraId="7B449722" w14:textId="77777777" w:rsidR="00105EBC" w:rsidRDefault="00105EBC" w:rsidP="00105EBC">
      <w:r>
        <w:t>1    Mazda RX4 Wag    6     4</w:t>
      </w:r>
    </w:p>
    <w:p w14:paraId="1166E638" w14:textId="77777777" w:rsidR="00105EBC" w:rsidRDefault="00105EBC" w:rsidP="00105EBC">
      <w:r>
        <w:t xml:space="preserve">28  Ford </w:t>
      </w:r>
      <w:proofErr w:type="spellStart"/>
      <w:r>
        <w:t>Pantera</w:t>
      </w:r>
      <w:proofErr w:type="spellEnd"/>
      <w:r>
        <w:t xml:space="preserve"> L    8     5</w:t>
      </w:r>
    </w:p>
    <w:p w14:paraId="52BCA682" w14:textId="339AB75B" w:rsidR="00105EBC" w:rsidRDefault="00105EBC" w:rsidP="00105EBC">
      <w:r>
        <w:t>18     Honda Civic    4     4</w:t>
      </w:r>
    </w:p>
    <w:sectPr w:rsidR="00105E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zc2NzQwsDQ2MjBU0lEKTi0uzszPAykwrAUArcNtLiwAAAA="/>
  </w:docVars>
  <w:rsids>
    <w:rsidRoot w:val="00105EBC"/>
    <w:rsid w:val="00105EBC"/>
    <w:rsid w:val="009B3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2E239"/>
  <w15:chartTrackingRefBased/>
  <w15:docId w15:val="{92A61581-787F-4F61-8A73-2CBB6411A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4</Words>
  <Characters>650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er John Tabora</dc:creator>
  <cp:keywords/>
  <dc:description/>
  <cp:lastModifiedBy>Caster John Tabora</cp:lastModifiedBy>
  <cp:revision>1</cp:revision>
  <dcterms:created xsi:type="dcterms:W3CDTF">2019-11-25T14:56:00Z</dcterms:created>
  <dcterms:modified xsi:type="dcterms:W3CDTF">2019-11-25T14:58:00Z</dcterms:modified>
</cp:coreProperties>
</file>